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4F1BE3" w14:textId="777D092A" w:rsidR="00A0414C" w:rsidRDefault="00191B67" w:rsidP="00A0414C">
      <w:pPr>
        <w:pStyle w:val="aa"/>
        <w:rPr>
          <w:b/>
        </w:rPr>
      </w:pPr>
      <w:bookmarkStart w:id="0" w:name="_Hlk176510140"/>
      <w:bookmarkEnd w:id="0"/>
      <w:r>
        <w:rPr>
          <w:b/>
        </w:rPr>
        <w:t xml:space="preserve">Assignment: </w:t>
      </w:r>
      <w:r w:rsidR="003E7CC2">
        <w:rPr>
          <w:rFonts w:hint="eastAsia"/>
          <w:b/>
        </w:rPr>
        <w:t>Assignment Name Goes Here</w:t>
      </w:r>
      <w:r w:rsidR="00DF247D" w:rsidRPr="00DF247D">
        <w:rPr>
          <w:b/>
        </w:rPr>
        <w:t xml:space="preserve"> </w:t>
      </w:r>
    </w:p>
    <w:p w14:paraId="5AF3DB1D" w14:textId="77777777" w:rsidR="00191B67" w:rsidRDefault="00191B67" w:rsidP="008C21FF">
      <w:pPr>
        <w:spacing w:line="360" w:lineRule="auto"/>
        <w:rPr>
          <w:sz w:val="28"/>
          <w:szCs w:val="28"/>
        </w:rPr>
      </w:pPr>
    </w:p>
    <w:p w14:paraId="7924A4B5" w14:textId="0FD0DE7B" w:rsidR="00022990" w:rsidRPr="00191B67" w:rsidRDefault="00022990" w:rsidP="008C21FF">
      <w:pPr>
        <w:spacing w:line="360" w:lineRule="auto"/>
        <w:rPr>
          <w:sz w:val="28"/>
          <w:szCs w:val="28"/>
        </w:rPr>
      </w:pPr>
      <w:r w:rsidRPr="00191B67">
        <w:rPr>
          <w:rFonts w:hint="eastAsia"/>
          <w:sz w:val="28"/>
          <w:szCs w:val="28"/>
        </w:rPr>
        <w:t>N</w:t>
      </w:r>
      <w:r w:rsidRPr="00191B67">
        <w:rPr>
          <w:sz w:val="28"/>
          <w:szCs w:val="28"/>
        </w:rPr>
        <w:t>ame/ID:</w:t>
      </w:r>
    </w:p>
    <w:p w14:paraId="1D2AD8EE" w14:textId="77777777" w:rsidR="00191B67" w:rsidRDefault="00191B67" w:rsidP="008C21FF">
      <w:pPr>
        <w:spacing w:line="360" w:lineRule="auto"/>
        <w:rPr>
          <w:sz w:val="28"/>
          <w:szCs w:val="28"/>
        </w:rPr>
      </w:pPr>
    </w:p>
    <w:p w14:paraId="5FF6DFA6" w14:textId="61C9FE3A" w:rsidR="00022990" w:rsidRPr="00191B67" w:rsidRDefault="00022990" w:rsidP="008C21FF">
      <w:pPr>
        <w:spacing w:line="360" w:lineRule="auto"/>
        <w:rPr>
          <w:sz w:val="28"/>
          <w:szCs w:val="28"/>
        </w:rPr>
      </w:pPr>
      <w:r w:rsidRPr="00191B67">
        <w:rPr>
          <w:sz w:val="28"/>
          <w:szCs w:val="28"/>
        </w:rPr>
        <w:t>Date:</w:t>
      </w:r>
    </w:p>
    <w:p w14:paraId="3DF5D0C8" w14:textId="77777777" w:rsidR="00022990" w:rsidRDefault="00022990" w:rsidP="00022990"/>
    <w:p w14:paraId="18FBBAE3" w14:textId="094DE9B9" w:rsidR="00A362D2" w:rsidRDefault="00A362D2" w:rsidP="00A362D2">
      <w:pPr>
        <w:pStyle w:val="1"/>
        <w:rPr>
          <w:b/>
          <w:bCs/>
        </w:rPr>
      </w:pPr>
      <w:r>
        <w:rPr>
          <w:rFonts w:hint="eastAsia"/>
          <w:b/>
          <w:bCs/>
        </w:rPr>
        <w:t>Instruction</w:t>
      </w:r>
    </w:p>
    <w:p w14:paraId="4BF1410E" w14:textId="77777777" w:rsidR="00A362D2" w:rsidRDefault="00A362D2" w:rsidP="00A362D2">
      <w:pPr>
        <w:pStyle w:val="2"/>
        <w:rPr>
          <w:rStyle w:val="sf53eca230"/>
          <w:b/>
          <w:bCs/>
          <w:color w:val="3C3C3C"/>
          <w:szCs w:val="30"/>
        </w:rPr>
      </w:pPr>
      <w:r w:rsidRPr="00A92250">
        <w:rPr>
          <w:rStyle w:val="sf53eca230"/>
          <w:b/>
          <w:bCs/>
          <w:color w:val="3C3C3C"/>
          <w:szCs w:val="30"/>
        </w:rPr>
        <w:t>What you need to submit</w:t>
      </w:r>
    </w:p>
    <w:p w14:paraId="23CFCF95" w14:textId="77777777" w:rsidR="00A362D2" w:rsidRPr="00A92250" w:rsidRDefault="00A362D2" w:rsidP="00A362D2">
      <w:pPr>
        <w:rPr>
          <w:rStyle w:val="sf53eca230"/>
          <w:b/>
          <w:bCs/>
          <w:color w:val="3C3C3C"/>
          <w:szCs w:val="30"/>
        </w:rPr>
      </w:pPr>
    </w:p>
    <w:p w14:paraId="01599A6B" w14:textId="3DF705B8" w:rsidR="00A362D2" w:rsidRPr="00A362D2" w:rsidRDefault="00A362D2" w:rsidP="00A362D2">
      <w:pPr>
        <w:widowControl w:val="0"/>
        <w:wordWrap w:val="0"/>
        <w:autoSpaceDE w:val="0"/>
        <w:autoSpaceDN w:val="0"/>
        <w:spacing w:after="160" w:line="259" w:lineRule="auto"/>
      </w:pPr>
      <w:r w:rsidRPr="00A362D2">
        <w:t>Submit as a zip file</w:t>
      </w:r>
      <w:r>
        <w:rPr>
          <w:rFonts w:hint="eastAsia"/>
        </w:rPr>
        <w:t xml:space="preserve">:  </w:t>
      </w:r>
      <w:proofErr w:type="spellStart"/>
      <w:r w:rsidRPr="00A362D2">
        <w:rPr>
          <w:b/>
          <w:color w:val="0070C0"/>
        </w:rPr>
        <w:t>Assignment_</w:t>
      </w:r>
      <w:r w:rsidRPr="00A362D2">
        <w:rPr>
          <w:rFonts w:hint="eastAsia"/>
          <w:b/>
          <w:color w:val="0070C0"/>
        </w:rPr>
        <w:t>AssignmentName</w:t>
      </w:r>
      <w:proofErr w:type="spellEnd"/>
      <w:r w:rsidRPr="00A362D2">
        <w:rPr>
          <w:rFonts w:hint="eastAsia"/>
          <w:b/>
          <w:color w:val="0070C0"/>
        </w:rPr>
        <w:t>_</w:t>
      </w:r>
      <w:r w:rsidRPr="00A362D2">
        <w:rPr>
          <w:b/>
          <w:color w:val="0070C0"/>
        </w:rPr>
        <w:t xml:space="preserve"> </w:t>
      </w:r>
      <w:r w:rsidRPr="00A362D2">
        <w:rPr>
          <w:rFonts w:hint="eastAsia"/>
          <w:b/>
          <w:color w:val="0070C0"/>
        </w:rPr>
        <w:t>Your</w:t>
      </w:r>
      <w:r w:rsidRPr="00A362D2">
        <w:rPr>
          <w:b/>
          <w:color w:val="0070C0"/>
        </w:rPr>
        <w:t>Name_ID.</w:t>
      </w:r>
      <w:r w:rsidRPr="00A362D2">
        <w:rPr>
          <w:rFonts w:hint="eastAsia"/>
          <w:b/>
          <w:color w:val="0070C0"/>
        </w:rPr>
        <w:t>zip</w:t>
      </w:r>
    </w:p>
    <w:p w14:paraId="6585B6A9" w14:textId="078C2BC7" w:rsidR="00A362D2" w:rsidRPr="00A362D2" w:rsidRDefault="00A362D2" w:rsidP="00A362D2">
      <w:pPr>
        <w:pStyle w:val="a3"/>
        <w:widowControl w:val="0"/>
        <w:numPr>
          <w:ilvl w:val="0"/>
          <w:numId w:val="13"/>
        </w:numPr>
        <w:wordWrap w:val="0"/>
        <w:autoSpaceDE w:val="0"/>
        <w:autoSpaceDN w:val="0"/>
        <w:spacing w:after="160" w:line="259" w:lineRule="auto"/>
        <w:ind w:leftChars="0"/>
      </w:pPr>
      <w:r w:rsidRPr="00A362D2">
        <w:rPr>
          <w:b/>
          <w:bCs/>
        </w:rPr>
        <w:t>Report</w:t>
      </w:r>
      <w:r w:rsidRPr="00A362D2">
        <w:t xml:space="preserve"> </w:t>
      </w:r>
      <w:r>
        <w:rPr>
          <w:rFonts w:hint="eastAsia"/>
        </w:rPr>
        <w:t xml:space="preserve">(pdf)   </w:t>
      </w:r>
    </w:p>
    <w:p w14:paraId="22046A94" w14:textId="1E79839D" w:rsidR="00A362D2" w:rsidRPr="00A362D2" w:rsidRDefault="00A362D2" w:rsidP="00A362D2">
      <w:pPr>
        <w:pStyle w:val="a3"/>
        <w:widowControl w:val="0"/>
        <w:numPr>
          <w:ilvl w:val="0"/>
          <w:numId w:val="13"/>
        </w:numPr>
        <w:wordWrap w:val="0"/>
        <w:autoSpaceDE w:val="0"/>
        <w:autoSpaceDN w:val="0"/>
        <w:spacing w:after="160" w:line="259" w:lineRule="auto"/>
        <w:ind w:leftChars="0"/>
      </w:pPr>
      <w:proofErr w:type="spellStart"/>
      <w:r w:rsidRPr="00A362D2">
        <w:rPr>
          <w:b/>
          <w:bCs/>
        </w:rPr>
        <w:t>Src</w:t>
      </w:r>
      <w:proofErr w:type="spellEnd"/>
      <w:r w:rsidRPr="00A362D2">
        <w:rPr>
          <w:b/>
          <w:bCs/>
        </w:rPr>
        <w:t xml:space="preserve"> Code</w:t>
      </w:r>
      <w:r>
        <w:rPr>
          <w:rFonts w:hint="eastAsia"/>
          <w:b/>
          <w:bCs/>
        </w:rPr>
        <w:t>s</w:t>
      </w:r>
      <w:r w:rsidRPr="00A362D2">
        <w:rPr>
          <w:b/>
          <w:bCs/>
        </w:rPr>
        <w:t>:</w:t>
      </w:r>
      <w:proofErr w:type="gramStart"/>
      <w:r w:rsidRPr="00A362D2">
        <w:t xml:space="preserve">  </w:t>
      </w:r>
      <w:r>
        <w:rPr>
          <w:rFonts w:hint="eastAsia"/>
        </w:rPr>
        <w:t xml:space="preserve"> </w:t>
      </w:r>
      <w:r w:rsidRPr="00A362D2">
        <w:rPr>
          <w:b/>
          <w:color w:val="0070C0"/>
        </w:rPr>
        <w:t>(</w:t>
      </w:r>
      <w:proofErr w:type="gramEnd"/>
      <w:r w:rsidRPr="00A362D2">
        <w:rPr>
          <w:b/>
          <w:color w:val="0070C0"/>
        </w:rPr>
        <w:t>1) Assignment_</w:t>
      </w:r>
      <w:r w:rsidRPr="00A362D2">
        <w:rPr>
          <w:rFonts w:hint="eastAsia"/>
          <w:b/>
          <w:color w:val="0070C0"/>
        </w:rPr>
        <w:t>AssignmentName_Your</w:t>
      </w:r>
      <w:r w:rsidRPr="00A362D2">
        <w:rPr>
          <w:b/>
          <w:color w:val="0070C0"/>
        </w:rPr>
        <w:t>Name_ID.</w:t>
      </w:r>
      <w:r>
        <w:rPr>
          <w:rFonts w:hint="eastAsia"/>
          <w:b/>
          <w:color w:val="0070C0"/>
        </w:rPr>
        <w:t>cpp</w:t>
      </w:r>
      <w:r w:rsidRPr="00A362D2">
        <w:rPr>
          <w:b/>
          <w:color w:val="0070C0"/>
        </w:rPr>
        <w:t xml:space="preserve"> </w:t>
      </w:r>
    </w:p>
    <w:p w14:paraId="55BD6FA6" w14:textId="7F82F86B" w:rsidR="00A362D2" w:rsidRPr="00A362D2" w:rsidRDefault="00A362D2" w:rsidP="00A362D2">
      <w:pPr>
        <w:pStyle w:val="a3"/>
        <w:widowControl w:val="0"/>
        <w:wordWrap w:val="0"/>
        <w:autoSpaceDE w:val="0"/>
        <w:autoSpaceDN w:val="0"/>
        <w:spacing w:after="160" w:line="259" w:lineRule="auto"/>
        <w:ind w:leftChars="0" w:left="400" w:firstLineChars="650" w:firstLine="1430"/>
      </w:pPr>
      <w:r w:rsidRPr="00A362D2">
        <w:rPr>
          <w:b/>
          <w:color w:val="0070C0"/>
        </w:rPr>
        <w:t xml:space="preserve">(2) </w:t>
      </w:r>
      <w:proofErr w:type="spellStart"/>
      <w:r w:rsidRPr="00A362D2">
        <w:rPr>
          <w:b/>
          <w:color w:val="0070C0"/>
        </w:rPr>
        <w:t>myNP</w:t>
      </w:r>
      <w:r>
        <w:rPr>
          <w:rFonts w:hint="eastAsia"/>
          <w:b/>
          <w:color w:val="0070C0"/>
        </w:rPr>
        <w:t>_YourID</w:t>
      </w:r>
      <w:r w:rsidRPr="00A362D2">
        <w:rPr>
          <w:b/>
          <w:color w:val="0070C0"/>
        </w:rPr>
        <w:t>.h</w:t>
      </w:r>
      <w:proofErr w:type="spellEnd"/>
      <w:r w:rsidRPr="00A362D2">
        <w:rPr>
          <w:b/>
          <w:color w:val="0070C0"/>
        </w:rPr>
        <w:t>, myNP</w:t>
      </w:r>
      <w:r>
        <w:rPr>
          <w:rFonts w:hint="eastAsia"/>
          <w:b/>
          <w:color w:val="0070C0"/>
        </w:rPr>
        <w:t>_YourID</w:t>
      </w:r>
      <w:r w:rsidRPr="00A362D2">
        <w:rPr>
          <w:b/>
          <w:color w:val="0070C0"/>
        </w:rPr>
        <w:t>.</w:t>
      </w:r>
      <w:r>
        <w:rPr>
          <w:rFonts w:hint="eastAsia"/>
          <w:b/>
          <w:color w:val="0070C0"/>
        </w:rPr>
        <w:t>cpp</w:t>
      </w:r>
    </w:p>
    <w:p w14:paraId="717FB936" w14:textId="77777777" w:rsidR="00A362D2" w:rsidRDefault="00A362D2" w:rsidP="00022990"/>
    <w:p w14:paraId="6CE92900" w14:textId="77777777" w:rsidR="00A362D2" w:rsidRDefault="00A362D2" w:rsidP="00022990"/>
    <w:p w14:paraId="1591C201" w14:textId="72948FCB" w:rsidR="00A362D2" w:rsidRDefault="00A362D2" w:rsidP="00A362D2">
      <w:pPr>
        <w:pStyle w:val="2"/>
        <w:rPr>
          <w:rStyle w:val="sf53eca230"/>
          <w:b/>
          <w:bCs/>
          <w:color w:val="3C3C3C"/>
          <w:szCs w:val="30"/>
        </w:rPr>
      </w:pPr>
      <w:r>
        <w:rPr>
          <w:rStyle w:val="sf53eca230"/>
          <w:rFonts w:hint="eastAsia"/>
          <w:b/>
          <w:bCs/>
          <w:color w:val="3C3C3C"/>
          <w:szCs w:val="30"/>
        </w:rPr>
        <w:t>Honor Code</w:t>
      </w:r>
    </w:p>
    <w:p w14:paraId="002DD9F2" w14:textId="1A42034B" w:rsidR="00A362D2" w:rsidRDefault="00A362D2" w:rsidP="00A362D2">
      <w:r w:rsidRPr="00904712">
        <w:rPr>
          <w:rFonts w:hint="eastAsia"/>
        </w:rPr>
        <w:t>I have NOT used Chat-GPT</w:t>
      </w:r>
      <w:r>
        <w:rPr>
          <w:rFonts w:hint="eastAsia"/>
        </w:rPr>
        <w:t xml:space="preserve"> (or similar </w:t>
      </w:r>
      <w:r w:rsidRPr="00904712">
        <w:rPr>
          <w:rFonts w:hint="eastAsia"/>
        </w:rPr>
        <w:t>LLM</w:t>
      </w:r>
      <w:r>
        <w:rPr>
          <w:rFonts w:hint="eastAsia"/>
        </w:rPr>
        <w:t>s)</w:t>
      </w:r>
      <w:r w:rsidR="00BB683C">
        <w:rPr>
          <w:rFonts w:hint="eastAsia"/>
        </w:rPr>
        <w:t>,</w:t>
      </w:r>
      <w:r w:rsidRPr="00904712">
        <w:rPr>
          <w:rFonts w:hint="eastAsia"/>
        </w:rPr>
        <w:t xml:space="preserve"> </w:t>
      </w:r>
      <w:r>
        <w:rPr>
          <w:rFonts w:hint="eastAsia"/>
        </w:rPr>
        <w:t>other online materials</w:t>
      </w:r>
      <w:r w:rsidR="00BB683C">
        <w:t>, or other students' reports/codes to complete</w:t>
      </w:r>
      <w:r w:rsidRPr="00904712">
        <w:rPr>
          <w:rFonts w:hint="eastAsia"/>
        </w:rPr>
        <w:t xml:space="preserve"> this assignment.  </w:t>
      </w:r>
    </w:p>
    <w:p w14:paraId="7A0EB875" w14:textId="77777777" w:rsidR="00A362D2" w:rsidRDefault="00A362D2" w:rsidP="00A362D2"/>
    <w:p w14:paraId="21C74C67" w14:textId="77777777" w:rsidR="00A362D2" w:rsidRDefault="00A362D2" w:rsidP="00A362D2">
      <w:pPr>
        <w:ind w:firstLineChars="2700" w:firstLine="5940"/>
      </w:pPr>
      <w:r w:rsidRPr="00904712">
        <w:rPr>
          <w:rFonts w:hint="eastAsia"/>
        </w:rPr>
        <w:t>Sign: ________________</w:t>
      </w:r>
    </w:p>
    <w:p w14:paraId="75CAE2DB" w14:textId="77777777" w:rsidR="00A362D2" w:rsidRDefault="00A362D2" w:rsidP="00A362D2"/>
    <w:p w14:paraId="036DEACA" w14:textId="16C2B399" w:rsidR="00A362D2" w:rsidRDefault="00A362D2" w:rsidP="00A362D2">
      <w:r>
        <w:rPr>
          <w:rFonts w:hint="eastAsia"/>
        </w:rPr>
        <w:t>If you have not done this assignment all by yourself, you must explain in detail how you received help. (Chat-GPT</w:t>
      </w:r>
      <w:r w:rsidR="00BB683C">
        <w:rPr>
          <w:rFonts w:hint="eastAsia"/>
        </w:rPr>
        <w:t xml:space="preserve"> </w:t>
      </w:r>
      <w:r w:rsidR="00BB683C">
        <w:t>prompt</w:t>
      </w:r>
      <w:r>
        <w:rPr>
          <w:rFonts w:hint="eastAsia"/>
        </w:rPr>
        <w:t xml:space="preserve">, </w:t>
      </w:r>
      <w:r w:rsidR="00BB683C">
        <w:rPr>
          <w:rFonts w:hint="eastAsia"/>
        </w:rPr>
        <w:t xml:space="preserve">details of how you received </w:t>
      </w:r>
      <w:r>
        <w:rPr>
          <w:rFonts w:hint="eastAsia"/>
        </w:rPr>
        <w:t xml:space="preserve">peer assistance, </w:t>
      </w:r>
      <w:proofErr w:type="gramStart"/>
      <w:r>
        <w:rPr>
          <w:rFonts w:hint="eastAsia"/>
        </w:rPr>
        <w:t>etc..</w:t>
      </w:r>
      <w:proofErr w:type="gramEnd"/>
      <w:r>
        <w:rPr>
          <w:rFonts w:hint="eastAsia"/>
        </w:rPr>
        <w:t>)</w:t>
      </w:r>
    </w:p>
    <w:p w14:paraId="21C981CF" w14:textId="77777777" w:rsidR="00A362D2" w:rsidRDefault="00A362D2" w:rsidP="00A362D2"/>
    <w:tbl>
      <w:tblPr>
        <w:tblStyle w:val="a4"/>
        <w:tblW w:w="9332" w:type="dxa"/>
        <w:tblLook w:val="04A0" w:firstRow="1" w:lastRow="0" w:firstColumn="1" w:lastColumn="0" w:noHBand="0" w:noVBand="1"/>
      </w:tblPr>
      <w:tblGrid>
        <w:gridCol w:w="9332"/>
      </w:tblGrid>
      <w:tr w:rsidR="00A362D2" w14:paraId="59D4BDAF" w14:textId="77777777" w:rsidTr="00A362D2">
        <w:trPr>
          <w:trHeight w:val="1325"/>
        </w:trPr>
        <w:tc>
          <w:tcPr>
            <w:tcW w:w="9332" w:type="dxa"/>
            <w:tcBorders>
              <w:top w:val="dashed" w:sz="4" w:space="0" w:color="auto"/>
              <w:left w:val="nil"/>
              <w:bottom w:val="dashed" w:sz="4" w:space="0" w:color="auto"/>
              <w:right w:val="nil"/>
            </w:tcBorders>
          </w:tcPr>
          <w:p w14:paraId="5B7CB265" w14:textId="77777777" w:rsidR="00A362D2" w:rsidRDefault="00A362D2" w:rsidP="007461CD">
            <w:pPr>
              <w:spacing w:before="192" w:after="192"/>
              <w:jc w:val="left"/>
              <w:rPr>
                <w:rFonts w:ascii="Open Sans" w:eastAsia="굴림" w:hAnsi="Open Sans" w:cs="Open Sans"/>
                <w:b/>
                <w:bCs/>
                <w:color w:val="333333"/>
                <w:sz w:val="24"/>
                <w:szCs w:val="24"/>
              </w:rPr>
            </w:pPr>
          </w:p>
        </w:tc>
      </w:tr>
    </w:tbl>
    <w:p w14:paraId="517DD01E" w14:textId="77777777" w:rsidR="00A362D2" w:rsidRDefault="00A362D2" w:rsidP="00A362D2">
      <w:pPr>
        <w:spacing w:before="192" w:after="192" w:line="240" w:lineRule="auto"/>
        <w:jc w:val="left"/>
        <w:rPr>
          <w:rFonts w:ascii="Open Sans" w:eastAsia="굴림" w:hAnsi="Open Sans" w:cs="Open Sans"/>
          <w:b/>
          <w:bCs/>
          <w:color w:val="333333"/>
          <w:sz w:val="24"/>
          <w:szCs w:val="24"/>
        </w:rPr>
      </w:pPr>
    </w:p>
    <w:p w14:paraId="180AD6A2" w14:textId="77777777" w:rsidR="00A362D2" w:rsidRPr="00A362D2" w:rsidRDefault="00A362D2" w:rsidP="00A362D2"/>
    <w:p w14:paraId="4CB4C5EF" w14:textId="39F78584" w:rsidR="003E7CC2" w:rsidRDefault="00022990" w:rsidP="00191B67">
      <w:pPr>
        <w:pStyle w:val="1"/>
        <w:rPr>
          <w:b/>
          <w:bCs/>
        </w:rPr>
      </w:pPr>
      <w:r w:rsidRPr="008C21FF">
        <w:rPr>
          <w:b/>
          <w:bCs/>
        </w:rPr>
        <w:lastRenderedPageBreak/>
        <w:t xml:space="preserve">Problem </w:t>
      </w:r>
    </w:p>
    <w:p w14:paraId="2DD8B51B" w14:textId="5714DCB1" w:rsidR="006A5293" w:rsidRDefault="006A5293" w:rsidP="006A5293">
      <w:pPr>
        <w:pStyle w:val="2"/>
      </w:pPr>
      <w:r>
        <w:t>Preparation</w:t>
      </w:r>
    </w:p>
    <w:p w14:paraId="6DA8A658" w14:textId="77777777" w:rsidR="006A5293" w:rsidRDefault="006A5293" w:rsidP="006A5293"/>
    <w:p w14:paraId="7A02807E" w14:textId="77777777" w:rsidR="006A5293" w:rsidRDefault="006A5293" w:rsidP="006A5293">
      <w:r>
        <w:t xml:space="preserve">1. Download the assignment file and unzip. </w:t>
      </w:r>
    </w:p>
    <w:p w14:paraId="4D084BCC" w14:textId="77777777" w:rsidR="006A5293" w:rsidRDefault="006A5293" w:rsidP="006A5293"/>
    <w:p w14:paraId="7BDD7C65" w14:textId="192D07E4" w:rsidR="006A5293" w:rsidRDefault="006A5293" w:rsidP="006A5293">
      <w:r>
        <w:t xml:space="preserve">   * Download file here</w:t>
      </w:r>
      <w:r>
        <w:rPr>
          <w:rFonts w:hint="eastAsia"/>
        </w:rPr>
        <w:t xml:space="preserve">: </w:t>
      </w:r>
      <w:r>
        <w:t>Assignment_Debugging.cpp</w:t>
      </w:r>
    </w:p>
    <w:p w14:paraId="7AFA235A" w14:textId="77777777" w:rsidR="006A5293" w:rsidRDefault="006A5293" w:rsidP="006A5293"/>
    <w:p w14:paraId="692B2CDA" w14:textId="67442D23" w:rsidR="006A5293" w:rsidRDefault="006A5293" w:rsidP="006A5293">
      <w:r>
        <w:t xml:space="preserve">2. Copy Library Header File to </w:t>
      </w:r>
      <w:r w:rsidRPr="006A5293">
        <w:rPr>
          <w:b/>
          <w:bCs/>
        </w:rPr>
        <w:t>include</w:t>
      </w:r>
      <w:r>
        <w:t xml:space="preserve"> directory:  </w:t>
      </w:r>
      <w:proofErr w:type="gramStart"/>
      <w:r>
        <w:t>`.\NP\include\</w:t>
      </w:r>
      <w:proofErr w:type="gramEnd"/>
      <w:r>
        <w:t>`</w:t>
      </w:r>
    </w:p>
    <w:p w14:paraId="38649C75" w14:textId="77777777" w:rsidR="006A5293" w:rsidRDefault="006A5293" w:rsidP="006A5293"/>
    <w:p w14:paraId="06D3189D" w14:textId="77777777" w:rsidR="006A5293" w:rsidRDefault="006A5293" w:rsidP="006A5293">
      <w:r>
        <w:t xml:space="preserve">   * `NP_debugging_header.cpp`, `</w:t>
      </w:r>
      <w:proofErr w:type="spellStart"/>
      <w:r>
        <w:t>NP_debugging_header.h</w:t>
      </w:r>
      <w:proofErr w:type="spellEnd"/>
      <w:r>
        <w:t>`</w:t>
      </w:r>
    </w:p>
    <w:p w14:paraId="6B63E5EC" w14:textId="77777777" w:rsidR="006A5293" w:rsidRDefault="006A5293" w:rsidP="006A5293">
      <w:r>
        <w:t xml:space="preserve">   * The same files used in Tutorial.</w:t>
      </w:r>
    </w:p>
    <w:p w14:paraId="727872FC" w14:textId="77777777" w:rsidR="006A5293" w:rsidRDefault="006A5293" w:rsidP="006A5293"/>
    <w:p w14:paraId="11E02F40" w14:textId="3367DF08" w:rsidR="006A5293" w:rsidRDefault="006A5293" w:rsidP="006A5293">
      <w:r>
        <w:t>3. Create a new project under</w:t>
      </w:r>
      <w:r>
        <w:rPr>
          <w:rFonts w:hint="eastAsia"/>
        </w:rPr>
        <w:t xml:space="preserve"> </w:t>
      </w:r>
      <w:r w:rsidRPr="006A5293">
        <w:rPr>
          <w:b/>
          <w:bCs/>
        </w:rPr>
        <w:t>assignment</w:t>
      </w:r>
      <w:r>
        <w:t xml:space="preserve"> directory: </w:t>
      </w:r>
      <w:proofErr w:type="gramStart"/>
      <w:r>
        <w:t>`.\NP\assignment\</w:t>
      </w:r>
      <w:proofErr w:type="gramEnd"/>
      <w:r>
        <w:t>`</w:t>
      </w:r>
    </w:p>
    <w:p w14:paraId="60816DE9" w14:textId="77777777" w:rsidR="006A5293" w:rsidRDefault="006A5293" w:rsidP="006A5293"/>
    <w:p w14:paraId="60625E4E" w14:textId="77777777" w:rsidR="006A5293" w:rsidRDefault="006A5293" w:rsidP="006A5293">
      <w:r>
        <w:t xml:space="preserve">   * Project name</w:t>
      </w:r>
      <w:proofErr w:type="gramStart"/>
      <w:r>
        <w:t>:  `</w:t>
      </w:r>
      <w:proofErr w:type="spellStart"/>
      <w:proofErr w:type="gramEnd"/>
      <w:r>
        <w:t>Assignment_Debugging</w:t>
      </w:r>
      <w:proofErr w:type="spellEnd"/>
      <w:r>
        <w:t xml:space="preserve">` </w:t>
      </w:r>
    </w:p>
    <w:p w14:paraId="38C8CE4C" w14:textId="77777777" w:rsidR="006A5293" w:rsidRDefault="006A5293" w:rsidP="006A5293"/>
    <w:p w14:paraId="3AA8C5FE" w14:textId="545D2732" w:rsidR="006A5293" w:rsidRDefault="006A5293" w:rsidP="006A5293">
      <w:r>
        <w:t xml:space="preserve">4. Copy the source file under </w:t>
      </w:r>
      <w:r w:rsidRPr="006A5293">
        <w:rPr>
          <w:b/>
          <w:bCs/>
        </w:rPr>
        <w:t>project</w:t>
      </w:r>
      <w:r>
        <w:t xml:space="preserve"> directory:   `\NP\Assignment\</w:t>
      </w:r>
      <w:proofErr w:type="spellStart"/>
      <w:r>
        <w:t>Assignment_Debugging</w:t>
      </w:r>
      <w:proofErr w:type="spellEnd"/>
      <w:r>
        <w:t>\`</w:t>
      </w:r>
    </w:p>
    <w:p w14:paraId="77C070C5" w14:textId="77777777" w:rsidR="006A5293" w:rsidRDefault="006A5293" w:rsidP="006A5293"/>
    <w:p w14:paraId="2CB32B0E" w14:textId="12D70A62" w:rsidR="006A5293" w:rsidRDefault="006A5293" w:rsidP="006A5293">
      <w:r>
        <w:t xml:space="preserve">   * File: `Assignment_Debugging.cpp`</w:t>
      </w:r>
    </w:p>
    <w:p w14:paraId="70878ABB" w14:textId="77777777" w:rsidR="006A5293" w:rsidRDefault="006A5293" w:rsidP="006A5293"/>
    <w:p w14:paraId="6D6D6399" w14:textId="5EB609B9" w:rsidR="006A5293" w:rsidRDefault="006A5293" w:rsidP="006A5293">
      <w:pPr>
        <w:rPr>
          <w:rFonts w:hint="eastAsia"/>
        </w:rPr>
      </w:pPr>
      <w:r>
        <w:t xml:space="preserve">     </w:t>
      </w:r>
    </w:p>
    <w:p w14:paraId="1892E982" w14:textId="77777777" w:rsidR="006A5293" w:rsidRDefault="006A5293" w:rsidP="006A5293">
      <w:r>
        <w:t xml:space="preserve">5. Add the source </w:t>
      </w:r>
      <w:proofErr w:type="gramStart"/>
      <w:r>
        <w:t>file  in</w:t>
      </w:r>
      <w:proofErr w:type="gramEnd"/>
      <w:r>
        <w:t xml:space="preserve"> Visual Studio Project</w:t>
      </w:r>
    </w:p>
    <w:p w14:paraId="2A105940" w14:textId="77777777" w:rsidR="006A5293" w:rsidRDefault="006A5293" w:rsidP="006A5293"/>
    <w:p w14:paraId="32392F38" w14:textId="77777777" w:rsidR="006A5293" w:rsidRDefault="006A5293" w:rsidP="006A5293">
      <w:pPr>
        <w:rPr>
          <w:rFonts w:hint="eastAsia"/>
        </w:rPr>
      </w:pPr>
    </w:p>
    <w:p w14:paraId="693755EE" w14:textId="4C9A80A4" w:rsidR="006A5293" w:rsidRDefault="006A5293" w:rsidP="006A5293">
      <w:pPr>
        <w:pStyle w:val="2"/>
      </w:pPr>
      <w:r>
        <w:t>Procedure</w:t>
      </w:r>
    </w:p>
    <w:p w14:paraId="0AE887C5" w14:textId="77777777" w:rsidR="006A5293" w:rsidRDefault="006A5293" w:rsidP="006A5293"/>
    <w:p w14:paraId="15AD5128" w14:textId="77777777" w:rsidR="006A5293" w:rsidRDefault="006A5293" w:rsidP="006A5293">
      <w:r>
        <w:t>Run the code and read the error message first!!</w:t>
      </w:r>
    </w:p>
    <w:p w14:paraId="350F3509" w14:textId="77777777" w:rsidR="006A5293" w:rsidRDefault="006A5293" w:rsidP="006A5293"/>
    <w:p w14:paraId="6C588E5E" w14:textId="2C3178CA" w:rsidR="006A5293" w:rsidRDefault="006A5293" w:rsidP="006A5293">
      <w:pPr>
        <w:rPr>
          <w:rFonts w:hint="eastAsia"/>
        </w:rPr>
      </w:pPr>
      <w:r>
        <w:rPr>
          <w:rFonts w:hint="eastAsia"/>
        </w:rPr>
        <w:t xml:space="preserve">List </w:t>
      </w:r>
      <w:r>
        <w:t xml:space="preserve">all the errors and fix them.  </w:t>
      </w:r>
    </w:p>
    <w:p w14:paraId="1C5A8BFC" w14:textId="77777777" w:rsidR="006A5293" w:rsidRPr="006A5293" w:rsidRDefault="006A5293" w:rsidP="006A5293"/>
    <w:p w14:paraId="7777F2CC" w14:textId="00F3AE29" w:rsidR="006A5293" w:rsidRPr="006A5293" w:rsidRDefault="006A5293" w:rsidP="006A5293">
      <w:pPr>
        <w:rPr>
          <w:rFonts w:hint="eastAsia"/>
        </w:rPr>
      </w:pPr>
    </w:p>
    <w:p w14:paraId="728D114F" w14:textId="77777777" w:rsidR="006A5293" w:rsidRDefault="006A5293">
      <w:pPr>
        <w:jc w:val="left"/>
        <w:rPr>
          <w:color w:val="434343"/>
          <w:sz w:val="28"/>
          <w:szCs w:val="28"/>
        </w:rPr>
      </w:pPr>
      <w:r>
        <w:br w:type="page"/>
      </w:r>
    </w:p>
    <w:p w14:paraId="5FDD959B" w14:textId="078724CD" w:rsidR="006A5293" w:rsidRPr="006A5293" w:rsidRDefault="006A5293" w:rsidP="006A5293">
      <w:pPr>
        <w:pStyle w:val="3"/>
        <w:rPr>
          <w:i/>
          <w:iCs/>
        </w:rPr>
      </w:pPr>
      <w:proofErr w:type="gramStart"/>
      <w:r>
        <w:lastRenderedPageBreak/>
        <w:t>Error</w:t>
      </w:r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  <w:r w:rsidRPr="006A5293">
        <w:rPr>
          <w:rFonts w:hint="eastAsia"/>
          <w:i/>
          <w:iCs/>
        </w:rPr>
        <w:t xml:space="preserve">Write </w:t>
      </w:r>
      <w:r w:rsidRPr="006A5293">
        <w:rPr>
          <w:i/>
          <w:iCs/>
        </w:rPr>
        <w:t>Error Name</w:t>
      </w:r>
    </w:p>
    <w:p w14:paraId="33EC6041" w14:textId="77777777" w:rsidR="006A5293" w:rsidRDefault="006A5293" w:rsidP="006A5293"/>
    <w:p w14:paraId="53D7F9C0" w14:textId="77777777" w:rsidR="006A5293" w:rsidRPr="006A5293" w:rsidRDefault="006A5293" w:rsidP="006A5293">
      <w:pPr>
        <w:rPr>
          <w:b/>
          <w:bCs/>
        </w:rPr>
      </w:pPr>
      <w:r w:rsidRPr="006A5293">
        <w:rPr>
          <w:b/>
          <w:bCs/>
        </w:rPr>
        <w:t>Error Message:</w:t>
      </w:r>
    </w:p>
    <w:p w14:paraId="1F9519B0" w14:textId="77777777" w:rsidR="006A5293" w:rsidRDefault="006A5293" w:rsidP="006A5293"/>
    <w:p w14:paraId="36072DBC" w14:textId="03BAF150" w:rsidR="006A5293" w:rsidRPr="006A5293" w:rsidRDefault="006A5293" w:rsidP="006A5293">
      <w:pPr>
        <w:rPr>
          <w:i/>
          <w:iCs/>
        </w:rPr>
      </w:pPr>
      <w:r w:rsidRPr="006A5293">
        <w:rPr>
          <w:i/>
          <w:iCs/>
        </w:rPr>
        <w:t>Show the error message</w:t>
      </w:r>
    </w:p>
    <w:p w14:paraId="4C7252FF" w14:textId="77777777" w:rsidR="006A5293" w:rsidRDefault="006A5293" w:rsidP="006A5293"/>
    <w:p w14:paraId="58E6E856" w14:textId="77777777" w:rsidR="006A5293" w:rsidRDefault="006A5293" w:rsidP="006A5293"/>
    <w:p w14:paraId="2D6C1411" w14:textId="77777777" w:rsidR="006A5293" w:rsidRPr="006A5293" w:rsidRDefault="006A5293" w:rsidP="006A5293">
      <w:pPr>
        <w:rPr>
          <w:b/>
          <w:bCs/>
        </w:rPr>
      </w:pPr>
      <w:r w:rsidRPr="006A5293">
        <w:rPr>
          <w:b/>
          <w:bCs/>
        </w:rPr>
        <w:t>Error Reason:</w:t>
      </w:r>
    </w:p>
    <w:p w14:paraId="264AAE70" w14:textId="77777777" w:rsidR="006A5293" w:rsidRDefault="006A5293" w:rsidP="006A5293"/>
    <w:p w14:paraId="1A12C57F" w14:textId="77777777" w:rsidR="006A5293" w:rsidRPr="006A5293" w:rsidRDefault="006A5293" w:rsidP="006A5293">
      <w:pPr>
        <w:rPr>
          <w:i/>
          <w:iCs/>
        </w:rPr>
      </w:pPr>
      <w:r w:rsidRPr="006A5293">
        <w:rPr>
          <w:i/>
          <w:iCs/>
        </w:rPr>
        <w:t>Write the error reasons</w:t>
      </w:r>
    </w:p>
    <w:p w14:paraId="5D2F6590" w14:textId="77777777" w:rsidR="006A5293" w:rsidRDefault="006A5293" w:rsidP="006A5293"/>
    <w:p w14:paraId="5F5D9840" w14:textId="77777777" w:rsidR="006A5293" w:rsidRDefault="006A5293" w:rsidP="006A5293"/>
    <w:p w14:paraId="7E5829A3" w14:textId="35C84721" w:rsidR="006A5293" w:rsidRPr="006A5293" w:rsidRDefault="006A5293" w:rsidP="006A5293">
      <w:pPr>
        <w:rPr>
          <w:b/>
          <w:bCs/>
        </w:rPr>
      </w:pPr>
      <w:r w:rsidRPr="006A5293">
        <w:rPr>
          <w:b/>
          <w:bCs/>
        </w:rPr>
        <w:t>Solution:</w:t>
      </w:r>
    </w:p>
    <w:p w14:paraId="17425ABD" w14:textId="77777777" w:rsidR="006A5293" w:rsidRDefault="006A5293" w:rsidP="006A5293"/>
    <w:p w14:paraId="34682C7C" w14:textId="679FB656" w:rsidR="006A5293" w:rsidRDefault="006A5293" w:rsidP="006A5293">
      <w:pPr>
        <w:rPr>
          <w:i/>
          <w:iCs/>
        </w:rPr>
      </w:pPr>
      <w:r w:rsidRPr="006A5293">
        <w:rPr>
          <w:i/>
          <w:iCs/>
        </w:rPr>
        <w:t>Show how you have fixed it</w:t>
      </w:r>
    </w:p>
    <w:p w14:paraId="34B370DC" w14:textId="77777777" w:rsidR="006A5293" w:rsidRDefault="006A5293" w:rsidP="006A5293">
      <w:pPr>
        <w:rPr>
          <w:i/>
          <w:iCs/>
        </w:rPr>
      </w:pPr>
    </w:p>
    <w:p w14:paraId="315843BC" w14:textId="77777777" w:rsidR="006A5293" w:rsidRDefault="006A5293" w:rsidP="006A5293">
      <w:pPr>
        <w:rPr>
          <w:i/>
          <w:iCs/>
        </w:rPr>
      </w:pPr>
    </w:p>
    <w:p w14:paraId="7F133E93" w14:textId="77777777" w:rsidR="006A5293" w:rsidRPr="006A5293" w:rsidRDefault="006A5293" w:rsidP="006A5293">
      <w:pPr>
        <w:pStyle w:val="3"/>
        <w:rPr>
          <w:i/>
          <w:iCs/>
        </w:rPr>
      </w:pPr>
      <w:proofErr w:type="gramStart"/>
      <w:r>
        <w:t>Error</w:t>
      </w:r>
      <w:r>
        <w:rPr>
          <w:rFonts w:hint="eastAsia"/>
        </w:rPr>
        <w:t xml:space="preserve"> </w:t>
      </w:r>
      <w:r>
        <w:t>:</w:t>
      </w:r>
      <w:proofErr w:type="gramEnd"/>
      <w:r>
        <w:t xml:space="preserve"> </w:t>
      </w:r>
      <w:r w:rsidRPr="006A5293">
        <w:rPr>
          <w:rFonts w:hint="eastAsia"/>
          <w:i/>
          <w:iCs/>
        </w:rPr>
        <w:t xml:space="preserve">Write </w:t>
      </w:r>
      <w:r w:rsidRPr="006A5293">
        <w:rPr>
          <w:i/>
          <w:iCs/>
        </w:rPr>
        <w:t>Error Name</w:t>
      </w:r>
    </w:p>
    <w:p w14:paraId="205497DF" w14:textId="77777777" w:rsidR="006A5293" w:rsidRDefault="006A5293" w:rsidP="006A5293"/>
    <w:p w14:paraId="68531343" w14:textId="77777777" w:rsidR="006A5293" w:rsidRPr="006A5293" w:rsidRDefault="006A5293" w:rsidP="006A5293">
      <w:pPr>
        <w:rPr>
          <w:b/>
          <w:bCs/>
        </w:rPr>
      </w:pPr>
      <w:r w:rsidRPr="006A5293">
        <w:rPr>
          <w:b/>
          <w:bCs/>
        </w:rPr>
        <w:t>Error Message:</w:t>
      </w:r>
    </w:p>
    <w:p w14:paraId="5616D598" w14:textId="77777777" w:rsidR="006A5293" w:rsidRDefault="006A5293" w:rsidP="006A5293"/>
    <w:p w14:paraId="450D0368" w14:textId="77777777" w:rsidR="006A5293" w:rsidRPr="006A5293" w:rsidRDefault="006A5293" w:rsidP="006A5293">
      <w:pPr>
        <w:rPr>
          <w:i/>
          <w:iCs/>
        </w:rPr>
      </w:pPr>
      <w:r w:rsidRPr="006A5293">
        <w:rPr>
          <w:i/>
          <w:iCs/>
        </w:rPr>
        <w:t>Show the error message</w:t>
      </w:r>
    </w:p>
    <w:p w14:paraId="1F4888CC" w14:textId="77777777" w:rsidR="006A5293" w:rsidRDefault="006A5293" w:rsidP="006A5293"/>
    <w:p w14:paraId="3CB4AFAF" w14:textId="77777777" w:rsidR="006A5293" w:rsidRDefault="006A5293" w:rsidP="006A5293"/>
    <w:p w14:paraId="7AC4A18A" w14:textId="77777777" w:rsidR="006A5293" w:rsidRPr="006A5293" w:rsidRDefault="006A5293" w:rsidP="006A5293">
      <w:pPr>
        <w:rPr>
          <w:b/>
          <w:bCs/>
        </w:rPr>
      </w:pPr>
      <w:r w:rsidRPr="006A5293">
        <w:rPr>
          <w:b/>
          <w:bCs/>
        </w:rPr>
        <w:t>Error Reason:</w:t>
      </w:r>
    </w:p>
    <w:p w14:paraId="64762A95" w14:textId="77777777" w:rsidR="006A5293" w:rsidRDefault="006A5293" w:rsidP="006A5293"/>
    <w:p w14:paraId="244C9549" w14:textId="77777777" w:rsidR="006A5293" w:rsidRPr="006A5293" w:rsidRDefault="006A5293" w:rsidP="006A5293">
      <w:pPr>
        <w:rPr>
          <w:i/>
          <w:iCs/>
        </w:rPr>
      </w:pPr>
      <w:r w:rsidRPr="006A5293">
        <w:rPr>
          <w:i/>
          <w:iCs/>
        </w:rPr>
        <w:t>Write the error reasons</w:t>
      </w:r>
    </w:p>
    <w:p w14:paraId="2907CE5D" w14:textId="77777777" w:rsidR="006A5293" w:rsidRDefault="006A5293" w:rsidP="006A5293"/>
    <w:p w14:paraId="2B848C25" w14:textId="77777777" w:rsidR="006A5293" w:rsidRDefault="006A5293" w:rsidP="006A5293"/>
    <w:p w14:paraId="1701306D" w14:textId="77777777" w:rsidR="006A5293" w:rsidRPr="006A5293" w:rsidRDefault="006A5293" w:rsidP="006A5293">
      <w:pPr>
        <w:rPr>
          <w:b/>
          <w:bCs/>
        </w:rPr>
      </w:pPr>
      <w:r w:rsidRPr="006A5293">
        <w:rPr>
          <w:b/>
          <w:bCs/>
        </w:rPr>
        <w:t>Solution:</w:t>
      </w:r>
    </w:p>
    <w:p w14:paraId="23AB75EE" w14:textId="77777777" w:rsidR="006A5293" w:rsidRDefault="006A5293" w:rsidP="006A5293"/>
    <w:p w14:paraId="03D7E503" w14:textId="77777777" w:rsidR="006A5293" w:rsidRDefault="006A5293" w:rsidP="006A5293">
      <w:pPr>
        <w:rPr>
          <w:i/>
          <w:iCs/>
        </w:rPr>
      </w:pPr>
      <w:r w:rsidRPr="006A5293">
        <w:rPr>
          <w:i/>
          <w:iCs/>
        </w:rPr>
        <w:t>Show how you have fixed it</w:t>
      </w:r>
    </w:p>
    <w:p w14:paraId="5A801785" w14:textId="77777777" w:rsidR="006A5293" w:rsidRPr="006A5293" w:rsidRDefault="006A5293" w:rsidP="006A5293">
      <w:pPr>
        <w:rPr>
          <w:rFonts w:hint="eastAsia"/>
          <w:i/>
          <w:iCs/>
        </w:rPr>
      </w:pPr>
    </w:p>
    <w:sectPr w:rsidR="006A5293" w:rsidRPr="006A5293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D821D" w14:textId="77777777" w:rsidR="00E77D92" w:rsidRDefault="00E77D92" w:rsidP="003D3C85">
      <w:pPr>
        <w:spacing w:line="240" w:lineRule="auto"/>
      </w:pPr>
      <w:r>
        <w:separator/>
      </w:r>
    </w:p>
  </w:endnote>
  <w:endnote w:type="continuationSeparator" w:id="0">
    <w:p w14:paraId="21AD5DD0" w14:textId="77777777" w:rsidR="00E77D92" w:rsidRDefault="00E77D92" w:rsidP="003D3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FEC7F" w14:textId="2B48B8C4" w:rsidR="00BA7C49" w:rsidRPr="00DD57BC" w:rsidRDefault="00BA7C49" w:rsidP="00DD57BC">
    <w:pPr>
      <w:pStyle w:val="a9"/>
      <w:jc w:val="right"/>
      <w:rPr>
        <w:rFonts w:ascii="Times New Roman" w:hAnsi="Times New Roman" w:cs="Times New Roman"/>
        <w:color w:val="222A35" w:themeColor="text2" w:themeShade="80"/>
        <w:sz w:val="18"/>
      </w:rPr>
    </w:pPr>
    <w:r>
      <w:rPr>
        <w:rFonts w:ascii="Times New Roman" w:hAnsi="Times New Roman" w:cs="Times New Roman"/>
        <w:sz w:val="18"/>
      </w:rPr>
      <w:t xml:space="preserve">Numerical Programming </w:t>
    </w:r>
    <w:proofErr w:type="gramStart"/>
    <w:r w:rsidR="00191B67">
      <w:rPr>
        <w:rFonts w:ascii="Times New Roman" w:hAnsi="Times New Roman" w:cs="Times New Roman"/>
        <w:sz w:val="18"/>
      </w:rPr>
      <w:t xml:space="preserve">by  </w:t>
    </w:r>
    <w:r>
      <w:rPr>
        <w:rFonts w:ascii="Times New Roman" w:hAnsi="Times New Roman" w:cs="Times New Roman"/>
        <w:sz w:val="18"/>
      </w:rPr>
      <w:t>Y.</w:t>
    </w:r>
    <w:proofErr w:type="gramEnd"/>
    <w:r>
      <w:rPr>
        <w:rFonts w:ascii="Times New Roman" w:hAnsi="Times New Roman" w:cs="Times New Roman"/>
        <w:sz w:val="18"/>
      </w:rPr>
      <w:t xml:space="preserve">-K Kim </w:t>
    </w:r>
    <w:r w:rsidRPr="00FA05E2">
      <w:rPr>
        <w:rFonts w:ascii="Times New Roman" w:hAnsi="Times New Roman" w:cs="Times New Roman"/>
        <w:sz w:val="18"/>
      </w:rPr>
      <w:t xml:space="preserve">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PAGE 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6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  <w:r w:rsidRPr="00FA05E2">
      <w:rPr>
        <w:rFonts w:ascii="Times New Roman" w:hAnsi="Times New Roman" w:cs="Times New Roman"/>
        <w:color w:val="323E4F" w:themeColor="text2" w:themeShade="BF"/>
        <w:sz w:val="18"/>
      </w:rPr>
      <w:t xml:space="preserve"> |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NUMPAGES  \* Arabic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14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61CFA0" w14:textId="77777777" w:rsidR="00E77D92" w:rsidRDefault="00E77D92" w:rsidP="003D3C85">
      <w:pPr>
        <w:spacing w:line="240" w:lineRule="auto"/>
      </w:pPr>
      <w:r>
        <w:separator/>
      </w:r>
    </w:p>
  </w:footnote>
  <w:footnote w:type="continuationSeparator" w:id="0">
    <w:p w14:paraId="489D64C5" w14:textId="77777777" w:rsidR="00E77D92" w:rsidRDefault="00E77D92" w:rsidP="003D3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89AFB0" w14:textId="1BC65DEF" w:rsidR="00022990" w:rsidRPr="00F019BD" w:rsidRDefault="00191B67" w:rsidP="00022990">
    <w:pPr>
      <w:pStyle w:val="a7"/>
      <w:jc w:val="right"/>
    </w:pPr>
    <w:r>
      <w:t>Numerical Programming</w:t>
    </w:r>
  </w:p>
  <w:p w14:paraId="222A18B6" w14:textId="77777777" w:rsidR="00022990" w:rsidRDefault="0002299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748EC"/>
    <w:multiLevelType w:val="hybridMultilevel"/>
    <w:tmpl w:val="A216A89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BD5FBC"/>
    <w:multiLevelType w:val="hybridMultilevel"/>
    <w:tmpl w:val="19E4873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1F525C"/>
    <w:multiLevelType w:val="hybridMultilevel"/>
    <w:tmpl w:val="8FE00BF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0982073"/>
    <w:multiLevelType w:val="hybridMultilevel"/>
    <w:tmpl w:val="316A061E"/>
    <w:lvl w:ilvl="0" w:tplc="BD4459E2">
      <w:start w:val="1"/>
      <w:numFmt w:val="bullet"/>
      <w:lvlText w:val="▪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4" w15:restartNumberingAfterBreak="0">
    <w:nsid w:val="421264F2"/>
    <w:multiLevelType w:val="hybridMultilevel"/>
    <w:tmpl w:val="CFBC1BDE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6141F18"/>
    <w:multiLevelType w:val="multilevel"/>
    <w:tmpl w:val="D85CEA60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F80A05"/>
    <w:multiLevelType w:val="hybridMultilevel"/>
    <w:tmpl w:val="0368F488"/>
    <w:lvl w:ilvl="0" w:tplc="4C327552">
      <w:start w:val="5"/>
      <w:numFmt w:val="bullet"/>
      <w:lvlText w:val=""/>
      <w:lvlJc w:val="left"/>
      <w:pPr>
        <w:ind w:left="1506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00"/>
      </w:pPr>
      <w:rPr>
        <w:rFonts w:ascii="Wingdings" w:hAnsi="Wingdings" w:hint="default"/>
      </w:rPr>
    </w:lvl>
  </w:abstractNum>
  <w:abstractNum w:abstractNumId="7" w15:restartNumberingAfterBreak="0">
    <w:nsid w:val="63A33C3F"/>
    <w:multiLevelType w:val="hybridMultilevel"/>
    <w:tmpl w:val="C004EC56"/>
    <w:lvl w:ilvl="0" w:tplc="6760366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000000" w:themeColor="text1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5596331"/>
    <w:multiLevelType w:val="hybridMultilevel"/>
    <w:tmpl w:val="241A5AF6"/>
    <w:lvl w:ilvl="0" w:tplc="D07CCA16">
      <w:start w:val="1"/>
      <w:numFmt w:val="bullet"/>
      <w:lvlText w:val="●"/>
      <w:lvlJc w:val="left"/>
      <w:pPr>
        <w:ind w:left="800" w:hanging="40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DDF591C"/>
    <w:multiLevelType w:val="hybridMultilevel"/>
    <w:tmpl w:val="B0FC27DC"/>
    <w:lvl w:ilvl="0" w:tplc="33CA4DA2">
      <w:start w:val="1"/>
      <w:numFmt w:val="decimal"/>
      <w:lvlText w:val="%1)"/>
      <w:lvlJc w:val="left"/>
      <w:pPr>
        <w:ind w:left="122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61" w:hanging="400"/>
      </w:pPr>
    </w:lvl>
    <w:lvl w:ilvl="2" w:tplc="0409001B" w:tentative="1">
      <w:start w:val="1"/>
      <w:numFmt w:val="lowerRoman"/>
      <w:lvlText w:val="%3."/>
      <w:lvlJc w:val="right"/>
      <w:pPr>
        <w:ind w:left="2061" w:hanging="400"/>
      </w:pPr>
    </w:lvl>
    <w:lvl w:ilvl="3" w:tplc="0409000F" w:tentative="1">
      <w:start w:val="1"/>
      <w:numFmt w:val="decimal"/>
      <w:lvlText w:val="%4."/>
      <w:lvlJc w:val="left"/>
      <w:pPr>
        <w:ind w:left="2461" w:hanging="400"/>
      </w:pPr>
    </w:lvl>
    <w:lvl w:ilvl="4" w:tplc="04090019" w:tentative="1">
      <w:start w:val="1"/>
      <w:numFmt w:val="upperLetter"/>
      <w:lvlText w:val="%5."/>
      <w:lvlJc w:val="left"/>
      <w:pPr>
        <w:ind w:left="2861" w:hanging="400"/>
      </w:pPr>
    </w:lvl>
    <w:lvl w:ilvl="5" w:tplc="0409001B" w:tentative="1">
      <w:start w:val="1"/>
      <w:numFmt w:val="lowerRoman"/>
      <w:lvlText w:val="%6."/>
      <w:lvlJc w:val="right"/>
      <w:pPr>
        <w:ind w:left="3261" w:hanging="400"/>
      </w:pPr>
    </w:lvl>
    <w:lvl w:ilvl="6" w:tplc="0409000F" w:tentative="1">
      <w:start w:val="1"/>
      <w:numFmt w:val="decimal"/>
      <w:lvlText w:val="%7."/>
      <w:lvlJc w:val="left"/>
      <w:pPr>
        <w:ind w:left="3661" w:hanging="400"/>
      </w:pPr>
    </w:lvl>
    <w:lvl w:ilvl="7" w:tplc="04090019" w:tentative="1">
      <w:start w:val="1"/>
      <w:numFmt w:val="upperLetter"/>
      <w:lvlText w:val="%8."/>
      <w:lvlJc w:val="left"/>
      <w:pPr>
        <w:ind w:left="4061" w:hanging="400"/>
      </w:pPr>
    </w:lvl>
    <w:lvl w:ilvl="8" w:tplc="0409001B" w:tentative="1">
      <w:start w:val="1"/>
      <w:numFmt w:val="lowerRoman"/>
      <w:lvlText w:val="%9."/>
      <w:lvlJc w:val="right"/>
      <w:pPr>
        <w:ind w:left="4461" w:hanging="400"/>
      </w:pPr>
    </w:lvl>
  </w:abstractNum>
  <w:abstractNum w:abstractNumId="10" w15:restartNumberingAfterBreak="0">
    <w:nsid w:val="6EA75D34"/>
    <w:multiLevelType w:val="hybridMultilevel"/>
    <w:tmpl w:val="99222890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71081F99"/>
    <w:multiLevelType w:val="hybridMultilevel"/>
    <w:tmpl w:val="844A88D4"/>
    <w:lvl w:ilvl="0" w:tplc="CA501128">
      <w:start w:val="1"/>
      <w:numFmt w:val="bullet"/>
      <w:lvlText w:val="-"/>
      <w:lvlJc w:val="left"/>
      <w:pPr>
        <w:ind w:left="86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1" w:hanging="400"/>
      </w:pPr>
      <w:rPr>
        <w:rFonts w:ascii="Wingdings" w:hAnsi="Wingdings" w:hint="default"/>
      </w:rPr>
    </w:lvl>
  </w:abstractNum>
  <w:abstractNum w:abstractNumId="12" w15:restartNumberingAfterBreak="0">
    <w:nsid w:val="7D9639C3"/>
    <w:multiLevelType w:val="hybridMultilevel"/>
    <w:tmpl w:val="3E000B12"/>
    <w:lvl w:ilvl="0" w:tplc="1B48152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 w16cid:durableId="1517769032">
    <w:abstractNumId w:val="6"/>
  </w:num>
  <w:num w:numId="2" w16cid:durableId="400057131">
    <w:abstractNumId w:val="9"/>
  </w:num>
  <w:num w:numId="3" w16cid:durableId="789396160">
    <w:abstractNumId w:val="7"/>
  </w:num>
  <w:num w:numId="4" w16cid:durableId="1789545058">
    <w:abstractNumId w:val="11"/>
  </w:num>
  <w:num w:numId="5" w16cid:durableId="1449350034">
    <w:abstractNumId w:val="3"/>
  </w:num>
  <w:num w:numId="6" w16cid:durableId="1541477394">
    <w:abstractNumId w:val="2"/>
  </w:num>
  <w:num w:numId="7" w16cid:durableId="422066611">
    <w:abstractNumId w:val="1"/>
  </w:num>
  <w:num w:numId="8" w16cid:durableId="1209682709">
    <w:abstractNumId w:val="0"/>
  </w:num>
  <w:num w:numId="9" w16cid:durableId="1387528751">
    <w:abstractNumId w:val="4"/>
  </w:num>
  <w:num w:numId="10" w16cid:durableId="376710982">
    <w:abstractNumId w:val="10"/>
  </w:num>
  <w:num w:numId="11" w16cid:durableId="803154490">
    <w:abstractNumId w:val="8"/>
  </w:num>
  <w:num w:numId="12" w16cid:durableId="868374455">
    <w:abstractNumId w:val="5"/>
  </w:num>
  <w:num w:numId="13" w16cid:durableId="224267932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YxtzQzMrMwsjRR0lEKTi0uzszPAykwrQUA8l/P0ywAAAA="/>
  </w:docVars>
  <w:rsids>
    <w:rsidRoot w:val="00EC314B"/>
    <w:rsid w:val="00000607"/>
    <w:rsid w:val="0000246A"/>
    <w:rsid w:val="00004693"/>
    <w:rsid w:val="000051E3"/>
    <w:rsid w:val="00022990"/>
    <w:rsid w:val="00030BD2"/>
    <w:rsid w:val="00034702"/>
    <w:rsid w:val="00061852"/>
    <w:rsid w:val="00084B5C"/>
    <w:rsid w:val="00093587"/>
    <w:rsid w:val="00097A5D"/>
    <w:rsid w:val="000B159C"/>
    <w:rsid w:val="000B45A5"/>
    <w:rsid w:val="000B69C6"/>
    <w:rsid w:val="000C0DFA"/>
    <w:rsid w:val="000C4DD7"/>
    <w:rsid w:val="000D726E"/>
    <w:rsid w:val="000E065E"/>
    <w:rsid w:val="000E56C5"/>
    <w:rsid w:val="000E7808"/>
    <w:rsid w:val="000F6D3C"/>
    <w:rsid w:val="00101A38"/>
    <w:rsid w:val="00105181"/>
    <w:rsid w:val="00107549"/>
    <w:rsid w:val="00114F2A"/>
    <w:rsid w:val="00121C1D"/>
    <w:rsid w:val="00125833"/>
    <w:rsid w:val="0013416D"/>
    <w:rsid w:val="001370BE"/>
    <w:rsid w:val="00141589"/>
    <w:rsid w:val="00161372"/>
    <w:rsid w:val="0016375B"/>
    <w:rsid w:val="00164329"/>
    <w:rsid w:val="00165988"/>
    <w:rsid w:val="0018081D"/>
    <w:rsid w:val="00191B67"/>
    <w:rsid w:val="001A03CF"/>
    <w:rsid w:val="001B1332"/>
    <w:rsid w:val="001B3C03"/>
    <w:rsid w:val="001B5715"/>
    <w:rsid w:val="001B7E9B"/>
    <w:rsid w:val="00200EEB"/>
    <w:rsid w:val="00201409"/>
    <w:rsid w:val="00204CE3"/>
    <w:rsid w:val="00205BB3"/>
    <w:rsid w:val="002141B8"/>
    <w:rsid w:val="00220AB0"/>
    <w:rsid w:val="00231813"/>
    <w:rsid w:val="00231D5A"/>
    <w:rsid w:val="00234C16"/>
    <w:rsid w:val="002472C1"/>
    <w:rsid w:val="00253936"/>
    <w:rsid w:val="0026691A"/>
    <w:rsid w:val="002744EF"/>
    <w:rsid w:val="00282012"/>
    <w:rsid w:val="002922CA"/>
    <w:rsid w:val="002A1640"/>
    <w:rsid w:val="002A1C4D"/>
    <w:rsid w:val="002A791B"/>
    <w:rsid w:val="002B1FF5"/>
    <w:rsid w:val="002D7B50"/>
    <w:rsid w:val="002E6F07"/>
    <w:rsid w:val="002F0A68"/>
    <w:rsid w:val="00316684"/>
    <w:rsid w:val="00326510"/>
    <w:rsid w:val="003332E0"/>
    <w:rsid w:val="00350280"/>
    <w:rsid w:val="0035162E"/>
    <w:rsid w:val="00365982"/>
    <w:rsid w:val="00373C4E"/>
    <w:rsid w:val="003776E2"/>
    <w:rsid w:val="00385D7C"/>
    <w:rsid w:val="00386DEB"/>
    <w:rsid w:val="003B07C5"/>
    <w:rsid w:val="003B341E"/>
    <w:rsid w:val="003B5124"/>
    <w:rsid w:val="003B79B3"/>
    <w:rsid w:val="003C154E"/>
    <w:rsid w:val="003D0F5C"/>
    <w:rsid w:val="003D3A3F"/>
    <w:rsid w:val="003D3C85"/>
    <w:rsid w:val="003E125F"/>
    <w:rsid w:val="003E7CC2"/>
    <w:rsid w:val="003F0B4D"/>
    <w:rsid w:val="003F14BD"/>
    <w:rsid w:val="003F14E0"/>
    <w:rsid w:val="003F4A13"/>
    <w:rsid w:val="00407947"/>
    <w:rsid w:val="00433328"/>
    <w:rsid w:val="004345BC"/>
    <w:rsid w:val="00441CEF"/>
    <w:rsid w:val="00454844"/>
    <w:rsid w:val="00457984"/>
    <w:rsid w:val="00457C85"/>
    <w:rsid w:val="0046188A"/>
    <w:rsid w:val="004722E6"/>
    <w:rsid w:val="004757E2"/>
    <w:rsid w:val="0048762B"/>
    <w:rsid w:val="00495542"/>
    <w:rsid w:val="00496E3A"/>
    <w:rsid w:val="004A2316"/>
    <w:rsid w:val="004A6786"/>
    <w:rsid w:val="004B41A8"/>
    <w:rsid w:val="004B5309"/>
    <w:rsid w:val="004C272E"/>
    <w:rsid w:val="004D5031"/>
    <w:rsid w:val="004E0B28"/>
    <w:rsid w:val="004E56CF"/>
    <w:rsid w:val="00504148"/>
    <w:rsid w:val="005115C6"/>
    <w:rsid w:val="00512F31"/>
    <w:rsid w:val="005142E6"/>
    <w:rsid w:val="0051539F"/>
    <w:rsid w:val="00525E0E"/>
    <w:rsid w:val="00527571"/>
    <w:rsid w:val="00527ABB"/>
    <w:rsid w:val="005407C2"/>
    <w:rsid w:val="0055190D"/>
    <w:rsid w:val="00566BCD"/>
    <w:rsid w:val="0056743E"/>
    <w:rsid w:val="00567957"/>
    <w:rsid w:val="00582DE0"/>
    <w:rsid w:val="00590A3D"/>
    <w:rsid w:val="005B1493"/>
    <w:rsid w:val="005B7D5A"/>
    <w:rsid w:val="005C2871"/>
    <w:rsid w:val="005D5C66"/>
    <w:rsid w:val="005E5D2A"/>
    <w:rsid w:val="005E633B"/>
    <w:rsid w:val="005F1DD4"/>
    <w:rsid w:val="00600356"/>
    <w:rsid w:val="00611F8B"/>
    <w:rsid w:val="00630524"/>
    <w:rsid w:val="00632366"/>
    <w:rsid w:val="0063789F"/>
    <w:rsid w:val="00642989"/>
    <w:rsid w:val="0067494E"/>
    <w:rsid w:val="006949C8"/>
    <w:rsid w:val="006A5293"/>
    <w:rsid w:val="006B01F8"/>
    <w:rsid w:val="006B5575"/>
    <w:rsid w:val="006B6A51"/>
    <w:rsid w:val="006C14DB"/>
    <w:rsid w:val="006C383D"/>
    <w:rsid w:val="006C7C26"/>
    <w:rsid w:val="006E3748"/>
    <w:rsid w:val="00715FE1"/>
    <w:rsid w:val="007208A1"/>
    <w:rsid w:val="0072418A"/>
    <w:rsid w:val="00730B21"/>
    <w:rsid w:val="0073513C"/>
    <w:rsid w:val="00752028"/>
    <w:rsid w:val="00756F01"/>
    <w:rsid w:val="00775FBB"/>
    <w:rsid w:val="0079134D"/>
    <w:rsid w:val="00791628"/>
    <w:rsid w:val="007A4EB0"/>
    <w:rsid w:val="007B3D62"/>
    <w:rsid w:val="007B5D91"/>
    <w:rsid w:val="007C4F35"/>
    <w:rsid w:val="007D1911"/>
    <w:rsid w:val="007D378E"/>
    <w:rsid w:val="007E35C0"/>
    <w:rsid w:val="007E6A4D"/>
    <w:rsid w:val="007F0203"/>
    <w:rsid w:val="00800583"/>
    <w:rsid w:val="008201AF"/>
    <w:rsid w:val="008410BD"/>
    <w:rsid w:val="0085154C"/>
    <w:rsid w:val="00852B01"/>
    <w:rsid w:val="00861979"/>
    <w:rsid w:val="00866A07"/>
    <w:rsid w:val="00893148"/>
    <w:rsid w:val="00893166"/>
    <w:rsid w:val="008B3762"/>
    <w:rsid w:val="008C21FF"/>
    <w:rsid w:val="008C2D0F"/>
    <w:rsid w:val="008D06CB"/>
    <w:rsid w:val="008E2D30"/>
    <w:rsid w:val="008F178B"/>
    <w:rsid w:val="008F38E9"/>
    <w:rsid w:val="008F7FE7"/>
    <w:rsid w:val="009011F1"/>
    <w:rsid w:val="00904F3C"/>
    <w:rsid w:val="00926E97"/>
    <w:rsid w:val="00935066"/>
    <w:rsid w:val="00935B55"/>
    <w:rsid w:val="009374C9"/>
    <w:rsid w:val="0095000A"/>
    <w:rsid w:val="00961250"/>
    <w:rsid w:val="00965C10"/>
    <w:rsid w:val="0097266B"/>
    <w:rsid w:val="0098116B"/>
    <w:rsid w:val="0098364D"/>
    <w:rsid w:val="00986BF7"/>
    <w:rsid w:val="00995823"/>
    <w:rsid w:val="009A1B6F"/>
    <w:rsid w:val="009B41E5"/>
    <w:rsid w:val="009C3592"/>
    <w:rsid w:val="009C7E27"/>
    <w:rsid w:val="009D505F"/>
    <w:rsid w:val="009E3AB3"/>
    <w:rsid w:val="009E532B"/>
    <w:rsid w:val="009E612F"/>
    <w:rsid w:val="00A0414C"/>
    <w:rsid w:val="00A17907"/>
    <w:rsid w:val="00A32481"/>
    <w:rsid w:val="00A32FF8"/>
    <w:rsid w:val="00A362D2"/>
    <w:rsid w:val="00A42F62"/>
    <w:rsid w:val="00A45670"/>
    <w:rsid w:val="00A52C79"/>
    <w:rsid w:val="00A66375"/>
    <w:rsid w:val="00A70C88"/>
    <w:rsid w:val="00A759C3"/>
    <w:rsid w:val="00A825A8"/>
    <w:rsid w:val="00A90035"/>
    <w:rsid w:val="00AA13A0"/>
    <w:rsid w:val="00AB6B08"/>
    <w:rsid w:val="00AD493D"/>
    <w:rsid w:val="00AE23CD"/>
    <w:rsid w:val="00AE5C39"/>
    <w:rsid w:val="00AF6749"/>
    <w:rsid w:val="00B32EE8"/>
    <w:rsid w:val="00B3357D"/>
    <w:rsid w:val="00B3707A"/>
    <w:rsid w:val="00B521B6"/>
    <w:rsid w:val="00B53F3D"/>
    <w:rsid w:val="00B610ED"/>
    <w:rsid w:val="00B67B7F"/>
    <w:rsid w:val="00B70EC9"/>
    <w:rsid w:val="00B726BA"/>
    <w:rsid w:val="00B72B6E"/>
    <w:rsid w:val="00B7620B"/>
    <w:rsid w:val="00B96EE0"/>
    <w:rsid w:val="00BA44B0"/>
    <w:rsid w:val="00BA7389"/>
    <w:rsid w:val="00BA7C49"/>
    <w:rsid w:val="00BB4A77"/>
    <w:rsid w:val="00BB500B"/>
    <w:rsid w:val="00BB683C"/>
    <w:rsid w:val="00BC0612"/>
    <w:rsid w:val="00BD66CD"/>
    <w:rsid w:val="00C0403A"/>
    <w:rsid w:val="00C22E39"/>
    <w:rsid w:val="00C234E0"/>
    <w:rsid w:val="00C37B55"/>
    <w:rsid w:val="00C37E32"/>
    <w:rsid w:val="00C413A7"/>
    <w:rsid w:val="00C46EC4"/>
    <w:rsid w:val="00C47A08"/>
    <w:rsid w:val="00C52781"/>
    <w:rsid w:val="00C53201"/>
    <w:rsid w:val="00C53355"/>
    <w:rsid w:val="00C57D54"/>
    <w:rsid w:val="00C75111"/>
    <w:rsid w:val="00C86A12"/>
    <w:rsid w:val="00C90077"/>
    <w:rsid w:val="00C9189D"/>
    <w:rsid w:val="00CD5139"/>
    <w:rsid w:val="00CE64E3"/>
    <w:rsid w:val="00CE6BCB"/>
    <w:rsid w:val="00D04D1A"/>
    <w:rsid w:val="00D05D7D"/>
    <w:rsid w:val="00D307DC"/>
    <w:rsid w:val="00D332C3"/>
    <w:rsid w:val="00D46B58"/>
    <w:rsid w:val="00D522A6"/>
    <w:rsid w:val="00D55CB5"/>
    <w:rsid w:val="00D95940"/>
    <w:rsid w:val="00D97A5E"/>
    <w:rsid w:val="00DA41F8"/>
    <w:rsid w:val="00DB4906"/>
    <w:rsid w:val="00DD15F2"/>
    <w:rsid w:val="00DD2582"/>
    <w:rsid w:val="00DD30C7"/>
    <w:rsid w:val="00DD57BC"/>
    <w:rsid w:val="00DE26AE"/>
    <w:rsid w:val="00DE2C0D"/>
    <w:rsid w:val="00DF247D"/>
    <w:rsid w:val="00DF2DEC"/>
    <w:rsid w:val="00DF398E"/>
    <w:rsid w:val="00DF3EFF"/>
    <w:rsid w:val="00E12998"/>
    <w:rsid w:val="00E2357C"/>
    <w:rsid w:val="00E623BE"/>
    <w:rsid w:val="00E62F1D"/>
    <w:rsid w:val="00E7402E"/>
    <w:rsid w:val="00E74663"/>
    <w:rsid w:val="00E76614"/>
    <w:rsid w:val="00E77D92"/>
    <w:rsid w:val="00E94250"/>
    <w:rsid w:val="00EA431C"/>
    <w:rsid w:val="00EA493E"/>
    <w:rsid w:val="00EC314B"/>
    <w:rsid w:val="00EC5B55"/>
    <w:rsid w:val="00ED044E"/>
    <w:rsid w:val="00ED3655"/>
    <w:rsid w:val="00EF1848"/>
    <w:rsid w:val="00F018A0"/>
    <w:rsid w:val="00F056D7"/>
    <w:rsid w:val="00F104F8"/>
    <w:rsid w:val="00F21F26"/>
    <w:rsid w:val="00F2226C"/>
    <w:rsid w:val="00F22CCF"/>
    <w:rsid w:val="00F23CA0"/>
    <w:rsid w:val="00F24EDF"/>
    <w:rsid w:val="00F274D3"/>
    <w:rsid w:val="00F403B1"/>
    <w:rsid w:val="00F46D8A"/>
    <w:rsid w:val="00F53FB1"/>
    <w:rsid w:val="00F56E37"/>
    <w:rsid w:val="00F634CB"/>
    <w:rsid w:val="00F6780F"/>
    <w:rsid w:val="00F87CA2"/>
    <w:rsid w:val="00FA030A"/>
    <w:rsid w:val="00FA05E2"/>
    <w:rsid w:val="00FC1BAA"/>
    <w:rsid w:val="00FC56F2"/>
    <w:rsid w:val="00FD6705"/>
    <w:rsid w:val="00FF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514F22"/>
  <w15:docId w15:val="{0AAD3930-7030-4F42-90A9-60FD3C66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내용"/>
    <w:qFormat/>
    <w:rsid w:val="006A5293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69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2669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669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669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26691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2669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314B"/>
    <w:pPr>
      <w:ind w:leftChars="400" w:left="800"/>
    </w:pPr>
  </w:style>
  <w:style w:type="table" w:styleId="a4">
    <w:name w:val="Table Grid"/>
    <w:basedOn w:val="a1"/>
    <w:uiPriority w:val="3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semiHidden/>
    <w:unhideWhenUsed/>
    <w:qFormat/>
    <w:rsid w:val="00F634CB"/>
    <w:rPr>
      <w:b/>
      <w:bCs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F23CA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F23CA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D3C85"/>
  </w:style>
  <w:style w:type="paragraph" w:styleId="a8">
    <w:name w:val="footer"/>
    <w:basedOn w:val="a"/>
    <w:link w:val="Char1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D3C85"/>
  </w:style>
  <w:style w:type="paragraph" w:styleId="a9">
    <w:name w:val="No Spacing"/>
    <w:uiPriority w:val="1"/>
    <w:qFormat/>
    <w:rsid w:val="0026691A"/>
    <w:pPr>
      <w:spacing w:line="240" w:lineRule="auto"/>
    </w:pPr>
  </w:style>
  <w:style w:type="character" w:customStyle="1" w:styleId="1Char">
    <w:name w:val="제목 1 Char"/>
    <w:basedOn w:val="a0"/>
    <w:link w:val="1"/>
    <w:uiPriority w:val="9"/>
    <w:rsid w:val="00600356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00356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00356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600356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600356"/>
    <w:rPr>
      <w:color w:val="666666"/>
    </w:rPr>
  </w:style>
  <w:style w:type="character" w:customStyle="1" w:styleId="6Char">
    <w:name w:val="제목 6 Char"/>
    <w:basedOn w:val="a0"/>
    <w:link w:val="6"/>
    <w:uiPriority w:val="9"/>
    <w:semiHidden/>
    <w:rsid w:val="00600356"/>
    <w:rPr>
      <w:i/>
      <w:color w:val="666666"/>
    </w:rPr>
  </w:style>
  <w:style w:type="paragraph" w:styleId="aa">
    <w:name w:val="Title"/>
    <w:basedOn w:val="a"/>
    <w:next w:val="a"/>
    <w:link w:val="Char2"/>
    <w:uiPriority w:val="10"/>
    <w:qFormat/>
    <w:rsid w:val="0026691A"/>
    <w:pPr>
      <w:keepNext/>
      <w:keepLines/>
      <w:spacing w:after="60"/>
    </w:pPr>
    <w:rPr>
      <w:sz w:val="52"/>
      <w:szCs w:val="52"/>
    </w:rPr>
  </w:style>
  <w:style w:type="character" w:customStyle="1" w:styleId="Char2">
    <w:name w:val="제목 Char"/>
    <w:basedOn w:val="a0"/>
    <w:link w:val="aa"/>
    <w:uiPriority w:val="10"/>
    <w:rsid w:val="00600356"/>
    <w:rPr>
      <w:sz w:val="52"/>
      <w:szCs w:val="52"/>
    </w:rPr>
  </w:style>
  <w:style w:type="paragraph" w:styleId="ab">
    <w:name w:val="Subtitle"/>
    <w:basedOn w:val="a"/>
    <w:next w:val="a"/>
    <w:link w:val="Char3"/>
    <w:uiPriority w:val="11"/>
    <w:qFormat/>
    <w:rsid w:val="0026691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Char3">
    <w:name w:val="부제 Char"/>
    <w:basedOn w:val="a0"/>
    <w:link w:val="ab"/>
    <w:uiPriority w:val="11"/>
    <w:rsid w:val="00600356"/>
    <w:rPr>
      <w:rFonts w:eastAsia="Arial"/>
      <w:color w:val="666666"/>
      <w:sz w:val="30"/>
      <w:szCs w:val="30"/>
    </w:rPr>
  </w:style>
  <w:style w:type="character" w:styleId="ac">
    <w:name w:val="Emphasis"/>
    <w:basedOn w:val="a0"/>
    <w:uiPriority w:val="20"/>
    <w:qFormat/>
    <w:rsid w:val="0026691A"/>
    <w:rPr>
      <w:i/>
      <w:iCs/>
    </w:rPr>
  </w:style>
  <w:style w:type="paragraph" w:customStyle="1" w:styleId="Bullet">
    <w:name w:val="Bullet *"/>
    <w:basedOn w:val="a"/>
    <w:link w:val="BulletChar"/>
    <w:qFormat/>
    <w:rsid w:val="00022990"/>
    <w:pPr>
      <w:numPr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paragraph" w:customStyle="1" w:styleId="Bullet0">
    <w:name w:val="Bullet **"/>
    <w:basedOn w:val="a"/>
    <w:qFormat/>
    <w:rsid w:val="00022990"/>
    <w:pPr>
      <w:numPr>
        <w:ilvl w:val="1"/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character" w:customStyle="1" w:styleId="BulletChar">
    <w:name w:val="Bullet * Char"/>
    <w:basedOn w:val="a0"/>
    <w:link w:val="Bullet"/>
    <w:rsid w:val="00022990"/>
    <w:rPr>
      <w:rFonts w:ascii="Georgia" w:eastAsia="굴림" w:hAnsi="Georgia" w:cs="굴림"/>
      <w:color w:val="000000"/>
      <w:sz w:val="24"/>
    </w:rPr>
  </w:style>
  <w:style w:type="character" w:styleId="ad">
    <w:name w:val="Hyperlink"/>
    <w:basedOn w:val="a0"/>
    <w:uiPriority w:val="99"/>
    <w:unhideWhenUsed/>
    <w:rsid w:val="00FA030A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A030A"/>
    <w:rPr>
      <w:color w:val="605E5C"/>
      <w:shd w:val="clear" w:color="auto" w:fill="E1DFDD"/>
    </w:rPr>
  </w:style>
  <w:style w:type="paragraph" w:styleId="af">
    <w:name w:val="Normal (Web)"/>
    <w:basedOn w:val="a"/>
    <w:uiPriority w:val="99"/>
    <w:semiHidden/>
    <w:unhideWhenUsed/>
    <w:rsid w:val="00191B67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character" w:customStyle="1" w:styleId="md-line">
    <w:name w:val="md-line"/>
    <w:basedOn w:val="a0"/>
    <w:rsid w:val="00191B67"/>
  </w:style>
  <w:style w:type="character" w:styleId="af0">
    <w:name w:val="Strong"/>
    <w:basedOn w:val="a0"/>
    <w:uiPriority w:val="22"/>
    <w:qFormat/>
    <w:rsid w:val="00191B67"/>
    <w:rPr>
      <w:b/>
      <w:bCs/>
    </w:rPr>
  </w:style>
  <w:style w:type="paragraph" w:styleId="HTML">
    <w:name w:val="HTML Preformatted"/>
    <w:basedOn w:val="a"/>
    <w:link w:val="HTMLChar"/>
    <w:uiPriority w:val="99"/>
    <w:semiHidden/>
    <w:unhideWhenUsed/>
    <w:rsid w:val="00191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굴림체" w:eastAsia="굴림체" w:hAnsi="굴림체" w:cs="굴림체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191B67"/>
    <w:rPr>
      <w:rFonts w:ascii="굴림체" w:eastAsia="굴림체" w:hAnsi="굴림체" w:cs="굴림체"/>
      <w:sz w:val="24"/>
      <w:szCs w:val="24"/>
    </w:rPr>
  </w:style>
  <w:style w:type="character" w:customStyle="1" w:styleId="cm-variable-3">
    <w:name w:val="cm-variable-3"/>
    <w:basedOn w:val="a0"/>
    <w:rsid w:val="00191B67"/>
  </w:style>
  <w:style w:type="character" w:customStyle="1" w:styleId="cm-def">
    <w:name w:val="cm-def"/>
    <w:basedOn w:val="a0"/>
    <w:rsid w:val="00191B67"/>
  </w:style>
  <w:style w:type="character" w:customStyle="1" w:styleId="cm-variable">
    <w:name w:val="cm-variable"/>
    <w:basedOn w:val="a0"/>
    <w:rsid w:val="00191B67"/>
  </w:style>
  <w:style w:type="character" w:customStyle="1" w:styleId="sf53eca230">
    <w:name w:val="sf53eca230"/>
    <w:basedOn w:val="a0"/>
    <w:rsid w:val="00A362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05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F5554-557B-4D3E-8751-9908C182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영근</dc:creator>
  <cp:keywords/>
  <dc:description/>
  <cp:lastModifiedBy>김영근/10201</cp:lastModifiedBy>
  <cp:revision>3</cp:revision>
  <cp:lastPrinted>2022-08-29T02:18:00Z</cp:lastPrinted>
  <dcterms:created xsi:type="dcterms:W3CDTF">2025-08-15T08:16:00Z</dcterms:created>
  <dcterms:modified xsi:type="dcterms:W3CDTF">2025-08-15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4abab2c992e2d7a0af0fd7d7d3dd6bdeabce932de3c1269e8f58e6215b5dd</vt:lpwstr>
  </property>
</Properties>
</file>